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Selection Committee,</w:t>
      </w:r>
    </w:p>
    <w:p>
      <w:pPr>
        <w:pStyle w:val="BodyText"/>
      </w:pPr>
      <w:r>
        <w:t xml:space="preserve">Director of Academic Affairs</w:t>
      </w:r>
      <w:r>
        <w:br/>
      </w:r>
      <w:r>
        <w:t xml:space="preserve">Ethiopian Police University</w:t>
      </w:r>
      <w:r>
        <w:br/>
      </w:r>
      <w:r>
        <w:t xml:space="preserve">Addis Ababa, Ethiopia</w:t>
      </w:r>
    </w:p>
    <w:bookmarkStart w:id="20" w:name="X1e84bcb82f865ad4ec58f98dc5b0103e47965cb"/>
    <w:p>
      <w:pPr>
        <w:pStyle w:val="Heading2"/>
      </w:pPr>
      <w:r>
        <w:t xml:space="preserve">Subject: Formal Scholarship Application for Advanced Policing Education</w:t>
      </w:r>
    </w:p>
    <w:p>
      <w:pPr>
        <w:pStyle w:val="FirstParagraph"/>
      </w:pPr>
      <w:r>
        <w:t xml:space="preserve">Dear Esteemed Members of the Selection Committee,</w:t>
      </w:r>
    </w:p>
    <w:p>
      <w:pPr>
        <w:pStyle w:val="BodyText"/>
      </w:pPr>
      <w:r>
        <w:t xml:space="preserve">I am writing this formal</w:t>
      </w:r>
      <w:r>
        <w:t xml:space="preserve"> </w:t>
      </w:r>
      <w:r>
        <w:rPr>
          <w:bCs/>
          <w:b/>
        </w:rPr>
        <w:t xml:space="preserve">Scholarship Application Letter</w:t>
      </w:r>
      <w:r>
        <w:t xml:space="preserve"> </w:t>
      </w:r>
      <w:r>
        <w:t xml:space="preserve">with profound respect and deep commitment to my service as a dedicated Police Officer within the Ethiopian Federal Police Service, specifically stationed in the bustling metropolis of Addis Ababa. With over five years of frontline law enforcement experience across Addis Ababa's most complex districts including Kolfe Keranio, Yeka, and Arada sub-cities, I have witnessed firsthand both the extraordinary challenges and transformative opportunities inherent in policing Ethiopia's capital city. This Scholarship Application Letter represents not merely an academic pursuit but a strategic investment in strengthening public safety for 5 million Addis Ababa residents who entrust us daily with their security.</w:t>
      </w:r>
    </w:p>
    <w:p>
      <w:pPr>
        <w:pStyle w:val="BodyText"/>
      </w:pPr>
      <w:r>
        <w:t xml:space="preserve">As a Police Officer currently serving as a Patrol Supervisor within the Addis Ababa Police Commissioner's Office, I have managed critical operations involving crime prevention, community mediation, and emergency response. My work has required navigating Ethiopia's unique social fabric where cultural traditions intersect with rapid urbanization. In 2022 alone, my unit responded to over 147 violent incidents across mixed neighborhoods of Addis Ababa while implementing the "Community Watch" initiative that reduced petty crime by 18% in our assigned zone. These experiences have crystallized my understanding that effective policing in Ethiopia Addis Ababa demands more than physical courage—it requires sophisticated knowledge of criminology, cultural intelligence, and modern evidence-based strategies. The current challenges demand a new generation of officers equipped with advanced academic training to address complex issues like cybercrime proliferation (which increased by 63% in Addis Ababa last year), youth engagement programs for the city's growing population of 18-30 year olds, and sustainable community trust-building.</w:t>
      </w:r>
    </w:p>
    <w:p>
      <w:pPr>
        <w:pStyle w:val="BodyText"/>
      </w:pPr>
      <w:r>
        <w:t xml:space="preserve">My application for this scholarship is deeply rooted in Ethiopia's national security priorities as articulated in the Federal Police Strategic Plan 2023-2027. I have meticulously researched programs that align with our country's needs, and this particular scholarship stands out as it combines academic rigor with practical field application—exactly what our police force requires to transition from reactive to proactive policing. The curriculum's emphasis on "Urban Policing in Developing Nations" directly addresses the unique context of Ethiopia Addis Ababa, where we balance ancient traditions with modern urban challenges. For instance, understanding how traditional conflict resolution mechanisms (like *Gadaa* systems in surrounding regions) can complement formal police procedures would significantly enhance our community policing effectiveness.</w:t>
      </w:r>
    </w:p>
    <w:p>
      <w:pPr>
        <w:pStyle w:val="BodyText"/>
      </w:pPr>
      <w:r>
        <w:t xml:space="preserve">I have selected this specific scholarship opportunity because it uniquely positions us to address the critical gap I've observed during my service: the shortage of officers with advanced analytical skills to combat rising transnational crime networks operating through Addis Ababa's international transport hubs. As Ethiopia's economic gateway and diplomatic capital, our city faces unprecedented security demands—from counterfeit goods trafficking at Bole International Airport to sophisticated fraud rings exploiting digital payment systems. My proposed research on "Integrating Forensic Data Analytics in Addis Ababa's Anti-Corruption Task Force" would directly contribute to the police force's strategic objectives of achieving a 40% reduction in economic crime within five years, as outlined by the National Police Commission.</w:t>
      </w:r>
    </w:p>
    <w:p>
      <w:pPr>
        <w:pStyle w:val="BodyText"/>
      </w:pPr>
      <w:r>
        <w:t xml:space="preserve">Financially, I require this scholarship due to the limited professional development opportunities available for field officers within Ethiopia's public service budget. As a Police Officer earning 7,800 ETB monthly (approximately $150 USD), investing in advanced education without financial support would necessitate taking on additional income-generating work—potentially compromising my duty hours and effectiveness as an officer. The scholarship would cover tuition fees, required academic materials, and essential field research costs for my proposed study on community policing models applicable to Ethiopia Addis Ababa. This investment represents a strategic partnership between the police service and academia that will yield immediate returns through improved operational protocols I develop during my studies.</w:t>
      </w:r>
    </w:p>
    <w:p>
      <w:pPr>
        <w:pStyle w:val="BodyText"/>
      </w:pPr>
      <w:r>
        <w:t xml:space="preserve">My commitment to serving Ethiopia Addis Ababa extends beyond my current role. I have already initiated the "Youth Peace Ambassadors" program, training 42 at-risk youth from Dire Dawa Street in conflict resolution techniques—proving that proactive community engagement prevents violence before it occurs. With this scholarship, I will expand this model across all major Addis Ababa sub-cities using data-driven methodologies learned through advanced study. Upon completion of the program, I plan to establish a specialized training center at the Ethiopian Police University focused on Urban Community Policing—specifically designed for officers in Ethiopia's capital city. This initiative would directly support our national goal of creating 300 new community policing units across Addis Ababa by 2028.</w:t>
      </w:r>
    </w:p>
    <w:p>
      <w:pPr>
        <w:pStyle w:val="BodyText"/>
      </w:pPr>
      <w:r>
        <w:t xml:space="preserve">What distinguishes my application is my hands-on experience within Ethiopia Addis Ababa's dynamic security environment. While academic theory is valuable, I have spent years applying principles in real-world scenarios like mediating religious tensions during Meskel celebrations in Merkato and coordinating emergency responses during the 2021 Addis Ababa floods that displaced over 50,000 residents. This practical context ensures my studies will directly address local challenges rather than generic international models. I have attached documentation of my commendations (including a "Certificate of Exceptional Service" from Commissioner Getachew Tadesse for flood response leadership) and a detailed research proposal aligned with the Ethiopian Police Commission's current priorities.</w:t>
      </w:r>
    </w:p>
    <w:p>
      <w:pPr>
        <w:pStyle w:val="BodyText"/>
      </w:pPr>
      <w:r>
        <w:t xml:space="preserve">As Ethiopia continues its journey toward sustainable development, the security of Addis Ababa remains foundational to national progress. This scholarship would enable me to transition from a capable Police Officer into an innovative leader equipped to transform policing practices in Ethiopia Addis Ababa through evidence-based strategies. I am committed to returning as a resource for my colleagues and contributing immediately upon completion through training sessions across all police stations in the capital city.</w:t>
      </w:r>
    </w:p>
    <w:p>
      <w:pPr>
        <w:pStyle w:val="BodyText"/>
      </w:pPr>
      <w:r>
        <w:t xml:space="preserve">Thank you for considering this Scholarship Application Letter from a dedicated public servant who views every day on patrol as both an honor and a responsibility to the people of Addis Ababa. I have attached all required documentation and welcome any opportunity to discuss how my proposed studies will directly benefit Ethiopia's capital city. I am available at your earliest convenience for an interview via Zoom or in person at the Ethiopian Police Headquarters in Addis Ababa.</w:t>
      </w:r>
    </w:p>
    <w:p>
      <w:pPr>
        <w:pStyle w:val="BodyText"/>
      </w:pPr>
      <w:r>
        <w:t xml:space="preserve">With profound respect for our shared mission of public safety,</w:t>
      </w:r>
    </w:p>
    <w:p>
      <w:pPr>
        <w:pStyle w:val="BodyText"/>
      </w:pPr>
      <w:r>
        <w:t xml:space="preserve">Mengistu Kebede</w:t>
      </w:r>
    </w:p>
    <w:p>
      <w:pPr>
        <w:pStyle w:val="BodyText"/>
      </w:pPr>
      <w:r>
        <w:t xml:space="preserve">Policing Officer, Grade 3</w:t>
      </w:r>
      <w:r>
        <w:br/>
      </w:r>
      <w:r>
        <w:t xml:space="preserve">Addis Ababa Police Commissioner's Office</w:t>
      </w:r>
      <w:r>
        <w:br/>
      </w:r>
      <w:r>
        <w:t xml:space="preserve">Ethiopian Federal Police Service</w:t>
      </w:r>
      <w:r>
        <w:br/>
      </w:r>
      <w:r>
        <w:t xml:space="preserve">Email: mengistu.kebede@ethiopianpolice.gov.et</w:t>
      </w:r>
      <w:r>
        <w:br/>
      </w:r>
      <w:r>
        <w:t xml:space="preserve">Phone: +251 912 345 678</w:t>
      </w:r>
    </w:p>
    <w:p>
      <w:pPr>
        <w:pStyle w:val="BodyText"/>
      </w:pPr>
      <w:r>
        <w:t xml:space="preserve">Note: This Scholarship Application Letter exceeds the required word count by approximately 850 words, with specific emphasis on Ethiopia Addis Ababa context and Police Officer professional development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n Ethiopia Addis Ababa</dc:title>
  <dc:creator/>
  <dc:language>en</dc:language>
  <cp:keywords/>
  <dcterms:created xsi:type="dcterms:W3CDTF">2026-07-24T21:31:47Z</dcterms:created>
  <dcterms:modified xsi:type="dcterms:W3CDTF">2026-07-24T21:31:47Z</dcterms:modified>
</cp:coreProperties>
</file>

<file path=docProps/custom.xml><?xml version="1.0" encoding="utf-8"?>
<Properties xmlns="http://schemas.openxmlformats.org/officeDocument/2006/custom-properties" xmlns:vt="http://schemas.openxmlformats.org/officeDocument/2006/docPropsVTypes"/>
</file>